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remy Dani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re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71 Perry Street Des Plaine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daniel645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9721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r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4/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